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38F94B5" w:rsidR="00173A24" w:rsidRDefault="00FE37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E15D69C" w:rsidR="00173A24" w:rsidRDefault="00FE374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6331CE6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8C85C2D" w14:textId="77777777" w:rsidR="00A13A1B" w:rsidRDefault="00A13A1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7" w14:textId="79F29602" w:rsidR="00173A24" w:rsidRDefault="00A13A1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A13A1B">
        <w:rPr>
          <w:rFonts w:ascii="Muli" w:hAnsi="Muli"/>
          <w:color w:val="111111"/>
          <w:sz w:val="24"/>
          <w:szCs w:val="24"/>
          <w:shd w:val="clear" w:color="auto" w:fill="FFFFFF"/>
        </w:rPr>
        <w:t>Absolute and relative positioned items</w:t>
      </w:r>
      <w:r w:rsidRPr="00A13A1B">
        <w:rPr>
          <w:rStyle w:val="Strong"/>
          <w:rFonts w:ascii="Muli" w:hAnsi="Muli"/>
          <w:color w:val="111111"/>
          <w:sz w:val="24"/>
          <w:szCs w:val="24"/>
          <w:shd w:val="clear" w:color="auto" w:fill="FFFFFF"/>
        </w:rPr>
        <w:t> 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>obey top, left, right and bottom commands (offsets) where static positioned items do not</w:t>
      </w:r>
      <w:r w:rsidRPr="00A13A1B">
        <w:rPr>
          <w:rFonts w:ascii="Muli" w:hAnsi="Muli"/>
          <w:color w:val="111111"/>
          <w:sz w:val="24"/>
          <w:szCs w:val="24"/>
          <w:shd w:val="clear" w:color="auto" w:fill="FFFFFF"/>
        </w:rPr>
        <w:t>. Relatively positioned items move offsets from where they would normally be in the html. </w:t>
      </w:r>
    </w:p>
    <w:p w14:paraId="6A71D45E" w14:textId="77777777" w:rsidR="00C02A2D" w:rsidRDefault="00C02A2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D" w14:textId="6EE55DED" w:rsidR="00173A24" w:rsidRDefault="00C02A2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02A2D">
        <w:rPr>
          <w:rFonts w:ascii="Muli" w:hAnsi="Muli"/>
          <w:color w:val="444444"/>
          <w:sz w:val="24"/>
          <w:szCs w:val="24"/>
          <w:shd w:val="clear" w:color="auto" w:fill="FFFFFF"/>
        </w:rPr>
        <w:t>The opacity property specifies the opacity of an element.</w:t>
      </w:r>
    </w:p>
    <w:p w14:paraId="00000030" w14:textId="2BED0DE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3B95D6" w14:textId="3B170DB3" w:rsidR="00C02A2D" w:rsidRDefault="00C02A2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6F3F343" w14:textId="03B8485B" w:rsidR="00A13A1B" w:rsidRDefault="00C02A2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4FBC6AD4" w14:textId="77777777" w:rsidR="00C02A2D" w:rsidRDefault="00C02A2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628A035A" w:rsidR="00173A24" w:rsidRPr="00C02A2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5BABA29B" w:rsidR="00173A24" w:rsidRPr="00121BA1" w:rsidRDefault="00C02A2D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C02A2D">
        <w:rPr>
          <w:rFonts w:ascii="Muli" w:hAnsi="Muli"/>
          <w:color w:val="111111"/>
          <w:sz w:val="24"/>
          <w:szCs w:val="24"/>
          <w:shd w:val="clear" w:color="auto" w:fill="FFFFFF"/>
        </w:rPr>
        <w:t>React calls the render function</w:t>
      </w:r>
      <w:r w:rsidRPr="00C02A2D">
        <w:rPr>
          <w:rStyle w:val="Strong"/>
          <w:rFonts w:ascii="Muli" w:hAnsi="Muli"/>
          <w:color w:val="111111"/>
          <w:sz w:val="24"/>
          <w:szCs w:val="24"/>
          <w:shd w:val="clear" w:color="auto" w:fill="FFFFFF"/>
        </w:rPr>
        <w:t> 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 xml:space="preserve">to gather output from 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>create Element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 xml:space="preserve"> functions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4AE1C2B" w:rsidR="00173A24" w:rsidRPr="00121BA1" w:rsidRDefault="00121BA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 xml:space="preserve">Whatever a function component returns 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>are</w:t>
      </w:r>
      <w:r w:rsidRPr="00121BA1">
        <w:rPr>
          <w:rStyle w:val="Strong"/>
          <w:rFonts w:ascii="Muli" w:hAnsi="Muli"/>
          <w:b w:val="0"/>
          <w:bCs w:val="0"/>
          <w:color w:val="111111"/>
          <w:sz w:val="24"/>
          <w:szCs w:val="24"/>
          <w:shd w:val="clear" w:color="auto" w:fill="FFFFFF"/>
        </w:rPr>
        <w:t xml:space="preserve"> rendered as a React element. React elements let you describe what you want to see on the screen</w:t>
      </w:r>
      <w:r w:rsidRPr="00121BA1">
        <w:rPr>
          <w:rFonts w:ascii="Muli" w:hAnsi="Muli"/>
          <w:color w:val="111111"/>
          <w:sz w:val="24"/>
          <w:szCs w:val="24"/>
          <w:shd w:val="clear" w:color="auto" w:fill="FFFFFF"/>
        </w:rPr>
        <w:t>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638121B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11477" w14:textId="77777777" w:rsidR="00CD7B11" w:rsidRDefault="00CD7B11" w:rsidP="00121BA1">
      <w:pPr>
        <w:spacing w:line="240" w:lineRule="auto"/>
      </w:pPr>
      <w:r>
        <w:separator/>
      </w:r>
    </w:p>
  </w:endnote>
  <w:endnote w:type="continuationSeparator" w:id="0">
    <w:p w14:paraId="001F7E7C" w14:textId="77777777" w:rsidR="00CD7B11" w:rsidRDefault="00CD7B11" w:rsidP="00121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4F958" w14:textId="77777777" w:rsidR="00CD7B11" w:rsidRDefault="00CD7B11" w:rsidP="00121BA1">
      <w:pPr>
        <w:spacing w:line="240" w:lineRule="auto"/>
      </w:pPr>
      <w:r>
        <w:separator/>
      </w:r>
    </w:p>
  </w:footnote>
  <w:footnote w:type="continuationSeparator" w:id="0">
    <w:p w14:paraId="778CAA34" w14:textId="77777777" w:rsidR="00CD7B11" w:rsidRDefault="00CD7B11" w:rsidP="00121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41607864">
    <w:abstractNumId w:val="1"/>
  </w:num>
  <w:num w:numId="2" w16cid:durableId="516193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1BA1"/>
    <w:rsid w:val="00173A24"/>
    <w:rsid w:val="001B027A"/>
    <w:rsid w:val="009526BB"/>
    <w:rsid w:val="00A13A1B"/>
    <w:rsid w:val="00C02A2D"/>
    <w:rsid w:val="00CD7B11"/>
    <w:rsid w:val="00FE3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A13A1B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21BA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1BA1"/>
  </w:style>
  <w:style w:type="paragraph" w:styleId="Footer">
    <w:name w:val="footer"/>
    <w:basedOn w:val="Normal"/>
    <w:link w:val="FooterChar"/>
    <w:uiPriority w:val="99"/>
    <w:unhideWhenUsed/>
    <w:rsid w:val="00121BA1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1B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na Bajwa 7K1 (WPG)</cp:lastModifiedBy>
  <cp:revision>4</cp:revision>
  <dcterms:created xsi:type="dcterms:W3CDTF">2021-01-06T05:46:00Z</dcterms:created>
  <dcterms:modified xsi:type="dcterms:W3CDTF">2022-04-10T16:07:00Z</dcterms:modified>
</cp:coreProperties>
</file>